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4BAE44C8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26958AE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0E7BCCED" w14:textId="35FECCB8" w:rsidR="000B26AD" w:rsidRPr="000B26AD" w:rsidRDefault="00A87AF6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Customer Service Coordinator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E715F0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1E57CC4A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2944FB91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5673A47E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2D7A662B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7791793B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33AB868" w14:textId="77777777" w:rsidR="00A87AF6" w:rsidRDefault="00A87AF6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22E4BEB4" w14:textId="518B2C99" w:rsidR="00C87EF5" w:rsidRPr="00A87AF6" w:rsidRDefault="00A87AF6" w:rsidP="00A87AF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3C74B304" w14:textId="77777777" w:rsidR="00C87EF5" w:rsidRPr="00A87AF6" w:rsidRDefault="00C87EF5" w:rsidP="00A87AF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404800F" w14:textId="77777777" w:rsidR="00C87EF5" w:rsidRPr="00A87AF6" w:rsidRDefault="00C87EF5" w:rsidP="00A87AF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1BB1B6F6" w14:textId="77777777" w:rsidR="00C87EF5" w:rsidRPr="00A87AF6" w:rsidRDefault="00C87EF5" w:rsidP="00A87AF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684E556" w14:textId="77777777" w:rsidR="00A87AF6" w:rsidRP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letter is with regard to the vacancy of Customer Service Coordinator posted on the website's career page. Working as a customer service executive for XYZ Company, I believe that I am all prepared to move up to a senior role in my LOB. </w:t>
      </w:r>
    </w:p>
    <w:p w14:paraId="135F0EE7" w14:textId="77777777" w:rsidR="00A87AF6" w:rsidRP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B393231" w14:textId="77777777" w:rsid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As mentioned in the job description, you have declared the open position of Customer Service Coordinator who has a proper understanding of high-level handling escalations, overseeing a team, and managing their remuneration. I believe that I am a content candidate. </w:t>
      </w:r>
    </w:p>
    <w:p w14:paraId="7A3A013C" w14:textId="77777777" w:rsid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0CB74A8" w14:textId="1C4766A8" w:rsidR="00A87AF6" w:rsidRP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ighlighting a few of my current responsibilities:</w:t>
      </w:r>
    </w:p>
    <w:p w14:paraId="754FCEE5" w14:textId="77777777" w:rsidR="00A87AF6" w:rsidRDefault="00A87AF6" w:rsidP="00A87AF6">
      <w:pPr>
        <w:spacing w:after="0"/>
        <w:ind w:left="72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8472879" w14:textId="1E4E6292" w:rsidR="00A87AF6" w:rsidRPr="00A87AF6" w:rsidRDefault="00A87AF6" w:rsidP="00A87AF6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xcellently managing queue during high call volum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CE882D3" w14:textId="4028339C" w:rsidR="00A87AF6" w:rsidRPr="00A87AF6" w:rsidRDefault="00A87AF6" w:rsidP="00A87AF6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sisting my fellow team members as an L2 member of the team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EEF9C76" w14:textId="6150C6D4" w:rsidR="00A87AF6" w:rsidRPr="00A87AF6" w:rsidRDefault="00A87AF6" w:rsidP="00A87AF6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 call quality assuranc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09524379" w14:textId="72E8A714" w:rsidR="00A87AF6" w:rsidRPr="00A87AF6" w:rsidRDefault="00A87AF6" w:rsidP="00A87AF6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mpart training to my colleagues with accurate product knowledg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3F31BF3" w14:textId="77777777" w:rsidR="00A87AF6" w:rsidRP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0840C73" w14:textId="77777777" w:rsidR="00A87AF6" w:rsidRP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serting my resume for you to sneak peek at my educational background, internships, and current job role. I am looking forward to hearing from you regarding the further discussion.</w:t>
      </w:r>
    </w:p>
    <w:p w14:paraId="34DE6315" w14:textId="77777777" w:rsidR="00A87AF6" w:rsidRP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28BE529" w14:textId="77777777" w:rsidR="00A87AF6" w:rsidRP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5BE32923" w14:textId="77777777" w:rsidR="00A87AF6" w:rsidRPr="00A87AF6" w:rsidRDefault="00A87AF6" w:rsidP="00A87AF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7AF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45E8C1CD" w14:textId="460C722C" w:rsidR="00681364" w:rsidRPr="000B26AD" w:rsidRDefault="00681364" w:rsidP="00A87AF6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36530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1FE1824D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5E1DB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41C52B4" wp14:editId="4D9D815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4065598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F9D7B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519CD0B5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50589"/>
    <w:multiLevelType w:val="multilevel"/>
    <w:tmpl w:val="1020E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87AF6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CAFDF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ervice Coordinator Cover Letter Sample</dc:title>
  <dc:subject>Create your Cover Letter using Free Customer Service Coordinator Cover Letter Sample Template</dc:subject>
  <dc:creator>Qwikresume.com</dc:creator>
  <dcterms:created xsi:type="dcterms:W3CDTF">2021-11-05T10:13:00Z</dcterms:created>
  <dcterms:modified xsi:type="dcterms:W3CDTF">2021-11-05T10:13:00Z</dcterms:modified>
  <cp:category>Customer Service</cp:category>
</cp:coreProperties>
</file>